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DAB7A" w14:textId="3D88925E" w:rsidR="007F6A2E" w:rsidRPr="00EC712C" w:rsidRDefault="007F6A2E" w:rsidP="00EC6B04">
      <w:pPr>
        <w:tabs>
          <w:tab w:val="right" w:pos="9723"/>
        </w:tabs>
        <w:spacing w:line="264" w:lineRule="auto"/>
        <w:jc w:val="center"/>
        <w:rPr>
          <w:rStyle w:val="a9"/>
          <w:rFonts w:ascii="Times New Roman" w:hAnsi="Times New Roman" w:cs="Times New Roman"/>
          <w:b/>
          <w:color w:val="auto"/>
          <w:sz w:val="24"/>
          <w:szCs w:val="24"/>
          <w:u w:val="none"/>
        </w:rPr>
      </w:pPr>
      <w:r w:rsidRPr="00EC712C">
        <w:rPr>
          <w:rFonts w:ascii="Times New Roman" w:eastAsia="Times New Roman" w:hAnsi="Times New Roman" w:cs="Times New Roman"/>
          <w:b/>
          <w:sz w:val="24"/>
          <w:szCs w:val="24"/>
        </w:rPr>
        <w:t>Bomin</w:t>
      </w:r>
      <w:r w:rsidR="00FD02A4" w:rsidRPr="00EC712C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EC712C">
        <w:rPr>
          <w:rFonts w:ascii="Times New Roman" w:eastAsia="Times New Roman" w:hAnsi="Times New Roman" w:cs="Times New Roman"/>
          <w:b/>
          <w:sz w:val="24"/>
          <w:szCs w:val="24"/>
        </w:rPr>
        <w:t>(David) Wei</w:t>
      </w:r>
    </w:p>
    <w:tbl>
      <w:tblPr>
        <w:tblStyle w:val="af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402"/>
        <w:gridCol w:w="2185"/>
        <w:gridCol w:w="2430"/>
      </w:tblGrid>
      <w:tr w:rsidR="007F6A2E" w:rsidRPr="00E17E10" w14:paraId="75FAB793" w14:textId="039BCFF5" w:rsidTr="00A83F08">
        <w:trPr>
          <w:jc w:val="center"/>
        </w:trPr>
        <w:tc>
          <w:tcPr>
            <w:tcW w:w="1843" w:type="dxa"/>
            <w:tcBorders>
              <w:right w:val="nil"/>
            </w:tcBorders>
          </w:tcPr>
          <w:p w14:paraId="5528407C" w14:textId="65602326" w:rsidR="007F6A2E" w:rsidRPr="00E17E10" w:rsidRDefault="007C2C17" w:rsidP="00EC6B04">
            <w:pPr>
              <w:spacing w:line="26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7E10">
              <w:rPr>
                <w:rFonts w:ascii="Times New Roman" w:eastAsia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58240" behindDoc="0" locked="0" layoutInCell="1" allowOverlap="1" wp14:anchorId="08AAFA70" wp14:editId="691E7A61">
                  <wp:simplePos x="0" y="0"/>
                  <wp:positionH relativeFrom="column">
                    <wp:posOffset>-17217</wp:posOffset>
                  </wp:positionH>
                  <wp:positionV relativeFrom="paragraph">
                    <wp:posOffset>6985</wp:posOffset>
                  </wp:positionV>
                  <wp:extent cx="143510" cy="143510"/>
                  <wp:effectExtent l="0" t="0" r="8890" b="8890"/>
                  <wp:wrapNone/>
                  <wp:docPr id="1836348509" name="图形 1" descr="免提电话 纯色填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36348509" name="图形 1836348509" descr="免提电话 纯色填充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9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E17E1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  <w:r w:rsidR="007F6A2E" w:rsidRPr="00E17E10">
              <w:rPr>
                <w:rFonts w:ascii="Times New Roman" w:eastAsia="Times New Roman" w:hAnsi="Times New Roman" w:cs="Times New Roman"/>
                <w:sz w:val="20"/>
                <w:szCs w:val="20"/>
              </w:rPr>
              <w:t>(609) 356 3006</w:t>
            </w:r>
          </w:p>
        </w:tc>
        <w:tc>
          <w:tcPr>
            <w:tcW w:w="3402" w:type="dxa"/>
            <w:tcBorders>
              <w:left w:val="nil"/>
              <w:right w:val="nil"/>
            </w:tcBorders>
          </w:tcPr>
          <w:p w14:paraId="043EB4BC" w14:textId="0B37C719" w:rsidR="007F6A2E" w:rsidRPr="00E17E10" w:rsidRDefault="007C2C17" w:rsidP="00EC6B04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7E1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drawing>
                <wp:anchor distT="0" distB="0" distL="114300" distR="114300" simplePos="0" relativeHeight="251659264" behindDoc="0" locked="0" layoutInCell="1" allowOverlap="1" wp14:anchorId="0A4CF8E2" wp14:editId="010EB2A2">
                  <wp:simplePos x="0" y="0"/>
                  <wp:positionH relativeFrom="column">
                    <wp:posOffset>194310</wp:posOffset>
                  </wp:positionH>
                  <wp:positionV relativeFrom="paragraph">
                    <wp:posOffset>12700</wp:posOffset>
                  </wp:positionV>
                  <wp:extent cx="144000" cy="144000"/>
                  <wp:effectExtent l="0" t="0" r="8890" b="8890"/>
                  <wp:wrapNone/>
                  <wp:docPr id="664407082" name="图形 2" descr="信封 纯色填充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4407082" name="图形 664407082" descr="信封 纯色填充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="00E5152D" w:rsidRPr="00E17E10">
              <w:rPr>
                <w:sz w:val="20"/>
                <w:szCs w:val="20"/>
              </w:rPr>
              <w:t xml:space="preserve"> </w:t>
            </w:r>
            <w:r w:rsidR="00E5152D" w:rsidRPr="00E17E10">
              <w:rPr>
                <w:rFonts w:ascii="Times New Roman" w:hAnsi="Times New Roman" w:cs="Times New Roman"/>
                <w:b/>
                <w:bCs/>
                <w:noProof/>
                <w:sz w:val="20"/>
                <w:szCs w:val="20"/>
              </w:rPr>
              <w:t>davidwei23@g.ucla.edu</w:t>
            </w:r>
          </w:p>
        </w:tc>
        <w:tc>
          <w:tcPr>
            <w:tcW w:w="2185" w:type="dxa"/>
            <w:tcBorders>
              <w:left w:val="nil"/>
              <w:right w:val="nil"/>
            </w:tcBorders>
          </w:tcPr>
          <w:p w14:paraId="74A8420C" w14:textId="3453C6BE" w:rsidR="007F6A2E" w:rsidRPr="00E17E10" w:rsidRDefault="007C2C17" w:rsidP="00EC6B04">
            <w:pPr>
              <w:spacing w:line="264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E17E1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0288" behindDoc="0" locked="0" layoutInCell="1" allowOverlap="1" wp14:anchorId="312229B4" wp14:editId="007E2936">
                  <wp:simplePos x="0" y="0"/>
                  <wp:positionH relativeFrom="column">
                    <wp:posOffset>235513</wp:posOffset>
                  </wp:positionH>
                  <wp:positionV relativeFrom="paragraph">
                    <wp:posOffset>6350</wp:posOffset>
                  </wp:positionV>
                  <wp:extent cx="144000" cy="144000"/>
                  <wp:effectExtent l="0" t="0" r="8890" b="8890"/>
                  <wp:wrapNone/>
                  <wp:docPr id="1994934465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4934465" name="图片 1994934465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4000" cy="144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3" w:history="1">
              <w:r w:rsidR="007F6A2E" w:rsidRPr="00E17E10">
                <w:rPr>
                  <w:rStyle w:val="a9"/>
                  <w:rFonts w:ascii="Times New Roman" w:hAnsi="Times New Roman" w:cs="Times New Roman"/>
                  <w:b/>
                  <w:bCs/>
                  <w:sz w:val="20"/>
                  <w:szCs w:val="20"/>
                </w:rPr>
                <w:t>GitHub</w:t>
              </w:r>
            </w:hyperlink>
          </w:p>
        </w:tc>
        <w:tc>
          <w:tcPr>
            <w:tcW w:w="2430" w:type="dxa"/>
            <w:tcBorders>
              <w:left w:val="nil"/>
              <w:right w:val="nil"/>
            </w:tcBorders>
          </w:tcPr>
          <w:p w14:paraId="0B85911F" w14:textId="224B3626" w:rsidR="007F6A2E" w:rsidRPr="00E17E10" w:rsidRDefault="004D076A" w:rsidP="00EC6B04">
            <w:pPr>
              <w:spacing w:line="264" w:lineRule="auto"/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E17E10">
              <w:rPr>
                <w:rFonts w:ascii="Times New Roman" w:hAnsi="Times New Roman" w:cs="Times New Roman"/>
                <w:noProof/>
                <w:sz w:val="20"/>
                <w:szCs w:val="20"/>
              </w:rPr>
              <w:drawing>
                <wp:anchor distT="0" distB="0" distL="114300" distR="114300" simplePos="0" relativeHeight="251661312" behindDoc="0" locked="0" layoutInCell="1" allowOverlap="1" wp14:anchorId="3A690408" wp14:editId="0318D47E">
                  <wp:simplePos x="0" y="0"/>
                  <wp:positionH relativeFrom="column">
                    <wp:posOffset>255270</wp:posOffset>
                  </wp:positionH>
                  <wp:positionV relativeFrom="paragraph">
                    <wp:posOffset>12772</wp:posOffset>
                  </wp:positionV>
                  <wp:extent cx="162560" cy="162560"/>
                  <wp:effectExtent l="0" t="0" r="8890" b="8890"/>
                  <wp:wrapNone/>
                  <wp:docPr id="1258279059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8279059" name="图片 1258279059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2560" cy="1625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5" w:history="1">
              <w:r w:rsidR="007F6A2E" w:rsidRPr="00E17E10">
                <w:rPr>
                  <w:rStyle w:val="a9"/>
                  <w:rFonts w:ascii="Times New Roman" w:hAnsi="Times New Roman" w:cs="Times New Roman"/>
                  <w:b/>
                  <w:bCs/>
                  <w:sz w:val="20"/>
                  <w:szCs w:val="20"/>
                </w:rPr>
                <w:t>Linkedin</w:t>
              </w:r>
            </w:hyperlink>
          </w:p>
        </w:tc>
      </w:tr>
    </w:tbl>
    <w:p w14:paraId="6AC2E9BF" w14:textId="6060C5F8" w:rsidR="007F6A2E" w:rsidRPr="00EC6B04" w:rsidRDefault="007F6A2E" w:rsidP="00EC6B04">
      <w:pPr>
        <w:tabs>
          <w:tab w:val="left" w:pos="7110"/>
        </w:tabs>
        <w:spacing w:line="264" w:lineRule="auto"/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EC6B04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EDUCATION</w:t>
      </w:r>
    </w:p>
    <w:p w14:paraId="23853BFF" w14:textId="2BD77809" w:rsidR="00465F24" w:rsidRDefault="00465F24" w:rsidP="00EC6B04">
      <w:pPr>
        <w:spacing w:line="264" w:lineRule="auto"/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sz w:val="22"/>
          <w:szCs w:val="22"/>
        </w:rPr>
        <w:t xml:space="preserve">University of California, Los Angeles, </w:t>
      </w:r>
      <w:r w:rsidRPr="00EC6B04">
        <w:rPr>
          <w:rFonts w:ascii="Times New Roman" w:hAnsi="Times New Roman" w:cs="Times New Roman"/>
          <w:sz w:val="22"/>
          <w:szCs w:val="22"/>
        </w:rPr>
        <w:t>Los Angeles, CA</w:t>
      </w:r>
      <w:r w:rsidRPr="00EC6B0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 xml:space="preserve"> </w:t>
      </w:r>
      <w:r w:rsidRPr="00EC6B0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 w:rsidRPr="00EC6B0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 w:rsidRPr="00EC6B0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</w:r>
      <w:r w:rsidRPr="00EC6B04">
        <w:rPr>
          <w:rFonts w:ascii="Times New Roman" w:eastAsia="Times New Roman" w:hAnsi="Times New Roman" w:cs="Times New Roman"/>
          <w:bCs/>
          <w:color w:val="000000"/>
          <w:sz w:val="22"/>
          <w:szCs w:val="22"/>
        </w:rPr>
        <w:tab/>
        <w:t>Sep. 2023 – present</w:t>
      </w:r>
    </w:p>
    <w:p w14:paraId="368A7A5B" w14:textId="17714599" w:rsidR="001A760C" w:rsidRPr="001A760C" w:rsidRDefault="001A760C" w:rsidP="00EC6B04">
      <w:pPr>
        <w:spacing w:line="264" w:lineRule="auto"/>
        <w:rPr>
          <w:rFonts w:ascii="Times New Roman" w:hAnsi="Times New Roman" w:cs="Times New Roman" w:hint="eastAsia"/>
          <w:b/>
          <w:bCs/>
          <w:sz w:val="22"/>
          <w:szCs w:val="22"/>
        </w:rPr>
      </w:pPr>
      <w:r>
        <w:rPr>
          <w:rFonts w:ascii="Times New Roman" w:hAnsi="Times New Roman" w:cs="Times New Roman"/>
          <w:bCs/>
          <w:color w:val="000000"/>
          <w:sz w:val="22"/>
          <w:szCs w:val="22"/>
        </w:rPr>
        <w:t>Freshmen, Computer Science and Linguistic</w:t>
      </w:r>
    </w:p>
    <w:p w14:paraId="6EA926FB" w14:textId="0CEBC07B" w:rsidR="003B25AC" w:rsidRPr="00EC6B04" w:rsidRDefault="003B25AC" w:rsidP="00EC6B04">
      <w:pPr>
        <w:spacing w:line="264" w:lineRule="auto"/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EC6B04">
        <w:rPr>
          <w:rFonts w:ascii="Times New Roman" w:hAnsi="Times New Roman" w:cs="Times New Roman"/>
          <w:b/>
          <w:sz w:val="22"/>
          <w:szCs w:val="22"/>
          <w:u w:val="single"/>
        </w:rPr>
        <w:t>Core Courses Taken</w:t>
      </w:r>
      <w:r w:rsidRPr="00EC6B04">
        <w:rPr>
          <w:rFonts w:ascii="Times New Roman" w:hAnsi="Times New Roman" w:cs="Times New Roman"/>
          <w:b/>
          <w:sz w:val="22"/>
          <w:szCs w:val="22"/>
        </w:rPr>
        <w:t xml:space="preserve">: </w:t>
      </w:r>
      <w:r w:rsidR="00EC6B04">
        <w:rPr>
          <w:rFonts w:ascii="Times New Roman" w:hAnsi="Times New Roman" w:cs="Times New Roman"/>
          <w:b/>
          <w:sz w:val="22"/>
          <w:szCs w:val="22"/>
        </w:rPr>
        <w:br/>
      </w:r>
      <w:r w:rsidRPr="00EC6B04">
        <w:rPr>
          <w:rFonts w:ascii="Times New Roman" w:hAnsi="Times New Roman" w:cs="Times New Roman"/>
          <w:bCs/>
          <w:sz w:val="22"/>
          <w:szCs w:val="22"/>
        </w:rPr>
        <w:t>AP Calculus BC</w:t>
      </w:r>
      <w:r w:rsidR="00EC6B0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bCs/>
          <w:sz w:val="22"/>
          <w:szCs w:val="22"/>
        </w:rPr>
        <w:t>(5), AP Computer Science A</w:t>
      </w:r>
      <w:r w:rsidR="00EC6B04">
        <w:rPr>
          <w:rFonts w:ascii="Times New Roman" w:hAnsi="Times New Roman" w:cs="Times New Roman"/>
          <w:bCs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bCs/>
          <w:sz w:val="22"/>
          <w:szCs w:val="22"/>
        </w:rPr>
        <w:t>(5), Linear Algebra, Multivariable Calculus (online)</w:t>
      </w:r>
    </w:p>
    <w:p w14:paraId="1E3EFFFD" w14:textId="77777777" w:rsidR="003B25AC" w:rsidRPr="00EC6B04" w:rsidRDefault="003B25AC" w:rsidP="00EC6B04">
      <w:pPr>
        <w:spacing w:line="264" w:lineRule="auto"/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</w:p>
    <w:p w14:paraId="024667B2" w14:textId="6042FB94" w:rsidR="007F6A2E" w:rsidRPr="00EC6B04" w:rsidRDefault="002A7D69" w:rsidP="00EC6B04">
      <w:pPr>
        <w:spacing w:line="264" w:lineRule="auto"/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 xml:space="preserve">RESEARCH </w:t>
      </w:r>
      <w:r w:rsidR="007F6A2E" w:rsidRPr="00EC6B04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EXPERIENCE</w:t>
      </w:r>
    </w:p>
    <w:p w14:paraId="6204D1A8" w14:textId="14B94C1F" w:rsidR="007F6A2E" w:rsidRPr="001A760C" w:rsidRDefault="007F6A2E" w:rsidP="001A760C">
      <w:pPr>
        <w:pStyle w:val="a8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ind w:firstLineChars="0"/>
        <w:jc w:val="left"/>
        <w:rPr>
          <w:rFonts w:ascii="Times New Roman" w:eastAsia="Times New Roman" w:hAnsi="Times New Roman" w:cs="Times New Roman"/>
          <w:sz w:val="22"/>
          <w:szCs w:val="22"/>
        </w:rPr>
      </w:pPr>
      <w:r w:rsidRPr="001A760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Deep Learning-based Model for Drug Repurposing</w:t>
      </w:r>
      <w:r w:rsidRPr="001A760C">
        <w:rPr>
          <w:rFonts w:ascii="Times New Roman" w:eastAsia="Times New Roman" w:hAnsi="Times New Roman" w:cs="Times New Roman"/>
          <w:b/>
          <w:sz w:val="22"/>
          <w:szCs w:val="22"/>
        </w:rPr>
        <w:tab/>
      </w:r>
      <w:r w:rsidRPr="001A760C">
        <w:rPr>
          <w:rFonts w:ascii="Times New Roman" w:eastAsia="Times New Roman" w:hAnsi="Times New Roman" w:cs="Times New Roman"/>
          <w:sz w:val="22"/>
          <w:szCs w:val="22"/>
        </w:rPr>
        <w:t>Mar. 2021 - Oct. 2022</w:t>
      </w:r>
    </w:p>
    <w:p w14:paraId="1E5F82E1" w14:textId="1AE9DE86" w:rsidR="00FF656D" w:rsidRPr="00FD68A9" w:rsidRDefault="00FF656D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b/>
          <w:color w:val="000000"/>
          <w:sz w:val="22"/>
          <w:szCs w:val="22"/>
        </w:rPr>
      </w:pPr>
      <w:r w:rsidRPr="00FD68A9">
        <w:rPr>
          <w:rFonts w:ascii="Times New Roman" w:hAnsi="Times New Roman" w:cs="Times New Roman"/>
          <w:sz w:val="22"/>
          <w:szCs w:val="22"/>
        </w:rPr>
        <w:t>University of Utah, School of Medicine</w:t>
      </w:r>
    </w:p>
    <w:p w14:paraId="135BB3A2" w14:textId="39F4C4F9" w:rsidR="007F6A2E" w:rsidRPr="00FD68A9" w:rsidRDefault="005D5BAA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FD68A9">
        <w:rPr>
          <w:rFonts w:ascii="Times New Roman" w:hAnsi="Times New Roman" w:cs="Times New Roman"/>
          <w:color w:val="000000"/>
          <w:sz w:val="22"/>
          <w:szCs w:val="22"/>
        </w:rPr>
        <w:t>Designed</w:t>
      </w:r>
      <w:r w:rsidR="007F6A2E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="00D93C72" w:rsidRPr="00FD68A9">
        <w:rPr>
          <w:rFonts w:ascii="Times New Roman" w:hAnsi="Times New Roman" w:cs="Times New Roman"/>
          <w:color w:val="000000"/>
          <w:sz w:val="22"/>
          <w:szCs w:val="22"/>
        </w:rPr>
        <w:t>a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n</w:t>
      </w:r>
      <w:r w:rsidR="007F6A2E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embedding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method</w:t>
      </w:r>
      <w:r w:rsidR="00D93C72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based on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7F6A2E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>Word2Vec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to 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obtain complete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drugs and proteins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representation</w:t>
      </w:r>
    </w:p>
    <w:p w14:paraId="40070D51" w14:textId="2FB695E2" w:rsidR="007F6A2E" w:rsidRPr="00FD68A9" w:rsidRDefault="00104D88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FD68A9">
        <w:rPr>
          <w:rFonts w:ascii="Times New Roman" w:hAnsi="Times New Roman" w:cs="Times New Roman"/>
          <w:color w:val="000000"/>
          <w:sz w:val="22"/>
          <w:szCs w:val="22"/>
        </w:rPr>
        <w:t>Designed</w:t>
      </w:r>
      <w:r w:rsidR="007F6A2E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CNN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+ </w:t>
      </w:r>
      <w:r w:rsidR="007F6A2E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>LSTM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Deep Neural Network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to extract 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non-local </w:t>
      </w:r>
      <w:r w:rsidR="007F6A2E" w:rsidRPr="00FD68A9">
        <w:rPr>
          <w:rFonts w:ascii="Times New Roman" w:hAnsi="Times New Roman" w:cs="Times New Roman"/>
          <w:color w:val="000000"/>
          <w:sz w:val="22"/>
          <w:szCs w:val="22"/>
        </w:rPr>
        <w:t>features</w:t>
      </w:r>
      <w:r w:rsidR="005D5BAA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for binding interactions</w:t>
      </w:r>
    </w:p>
    <w:p w14:paraId="3C12EE18" w14:textId="19D4577A" w:rsidR="005D5BAA" w:rsidRPr="00FD68A9" w:rsidRDefault="007F6A2E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Developed </w:t>
      </w:r>
      <w:r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>novel testing methods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with special data splitting to evaluate models’ performance</w:t>
      </w:r>
      <w:r w:rsidR="00104D88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in real-world applications</w:t>
      </w:r>
      <w:r w:rsidR="00EC6B04" w:rsidRPr="00FD68A9">
        <w:rPr>
          <w:rFonts w:ascii="Times New Roman" w:hAnsi="Times New Roman" w:cs="Times New Roman" w:hint="eastAsia"/>
          <w:color w:val="000000"/>
          <w:sz w:val="22"/>
          <w:szCs w:val="22"/>
        </w:rPr>
        <w:t>;</w:t>
      </w:r>
      <w:r w:rsidR="00EC6B04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and a</w:t>
      </w:r>
      <w:r w:rsidR="00104D88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utomated data cleaning 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and </w:t>
      </w:r>
      <w:r w:rsidR="00104D88" w:rsidRPr="00FD68A9">
        <w:rPr>
          <w:rFonts w:ascii="Times New Roman" w:hAnsi="Times New Roman" w:cs="Times New Roman"/>
          <w:color w:val="000000"/>
          <w:sz w:val="22"/>
          <w:szCs w:val="22"/>
        </w:rPr>
        <w:t>pre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-processing of 2 million text string data</w:t>
      </w:r>
      <w:r w:rsidR="00EC6B04" w:rsidRPr="00FD68A9">
        <w:rPr>
          <w:rFonts w:ascii="Times New Roman" w:hAnsi="Times New Roman" w:cs="Times New Roman" w:hint="eastAsia"/>
          <w:color w:val="000000"/>
          <w:sz w:val="22"/>
          <w:szCs w:val="22"/>
        </w:rPr>
        <w:t>;</w:t>
      </w:r>
      <w:r w:rsidR="00EC6B04"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o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ptimize</w:t>
      </w:r>
      <w:r w:rsidR="00104D88" w:rsidRPr="00FD68A9">
        <w:rPr>
          <w:rFonts w:ascii="Times New Roman" w:hAnsi="Times New Roman" w:cs="Times New Roman"/>
          <w:color w:val="000000"/>
          <w:sz w:val="22"/>
          <w:szCs w:val="22"/>
        </w:rPr>
        <w:t>d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the </w:t>
      </w:r>
      <w:r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>classification criteria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for better model selection by </w:t>
      </w:r>
      <w:r w:rsidR="00104D88"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statistical </w:t>
      </w:r>
      <w:r w:rsidRPr="00FD68A9">
        <w:rPr>
          <w:rFonts w:ascii="Times New Roman" w:hAnsi="Times New Roman" w:cs="Times New Roman"/>
          <w:b/>
          <w:bCs/>
          <w:color w:val="000000"/>
          <w:sz w:val="22"/>
          <w:szCs w:val="22"/>
        </w:rPr>
        <w:t>analysis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 xml:space="preserve"> on data distribution</w:t>
      </w:r>
      <w:r w:rsidR="00104D88" w:rsidRPr="00FD68A9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Pr="00FD68A9">
        <w:rPr>
          <w:rFonts w:ascii="Times New Roman" w:hAnsi="Times New Roman" w:cs="Times New Roman"/>
          <w:color w:val="000000"/>
          <w:sz w:val="22"/>
          <w:szCs w:val="22"/>
        </w:rPr>
        <w:t>.</w:t>
      </w:r>
    </w:p>
    <w:p w14:paraId="109BCB52" w14:textId="44E1BC4B" w:rsidR="007F6A2E" w:rsidRPr="00DE1005" w:rsidRDefault="003B25AC" w:rsidP="00DE1005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DE1005">
        <w:rPr>
          <w:rFonts w:ascii="Times New Roman" w:hAnsi="Times New Roman" w:cs="Times New Roman"/>
          <w:color w:val="000000"/>
          <w:sz w:val="22"/>
          <w:szCs w:val="22"/>
        </w:rPr>
        <w:t>Presented in professional conferences</w:t>
      </w:r>
      <w:r w:rsidR="00EC6B04"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C6B04" w:rsidRPr="00DE1005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Intelligent Systems for Molecular Biology </w:t>
      </w:r>
      <w:r w:rsidR="00EC6B04" w:rsidRPr="00DE1005">
        <w:rPr>
          <w:rFonts w:ascii="Times New Roman" w:hAnsi="Times New Roman" w:cs="Times New Roman"/>
          <w:color w:val="000000"/>
          <w:sz w:val="22"/>
          <w:szCs w:val="22"/>
        </w:rPr>
        <w:t>(</w:t>
      </w:r>
      <w:r w:rsidR="00EC6B04" w:rsidRPr="00DE1005">
        <w:rPr>
          <w:rFonts w:ascii="Times New Roman" w:eastAsia="Times New Roman" w:hAnsi="Times New Roman" w:cs="Times New Roman"/>
          <w:color w:val="000000"/>
          <w:sz w:val="22"/>
          <w:szCs w:val="22"/>
        </w:rPr>
        <w:t xml:space="preserve">ISMB, July. 2022) and </w:t>
      </w:r>
      <w:r w:rsidR="00EC6B04"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the </w:t>
      </w:r>
      <w:r w:rsidR="00EC6B04" w:rsidRPr="00DE1005">
        <w:rPr>
          <w:rFonts w:ascii="Times New Roman" w:hAnsi="Times New Roman" w:cs="Times New Roman"/>
          <w:b/>
          <w:bCs/>
          <w:color w:val="000000"/>
          <w:sz w:val="22"/>
          <w:szCs w:val="22"/>
        </w:rPr>
        <w:t>IDWeek</w:t>
      </w:r>
      <w:r w:rsidR="00EC6B04"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 (Oct. 2022)</w:t>
      </w:r>
      <w:r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; and </w:t>
      </w:r>
      <w:r w:rsidRPr="00DE1005">
        <w:rPr>
          <w:rFonts w:ascii="Times New Roman" w:hAnsi="Times New Roman" w:cs="Times New Roman"/>
          <w:b/>
          <w:bCs/>
          <w:color w:val="000000"/>
          <w:sz w:val="22"/>
          <w:szCs w:val="22"/>
        </w:rPr>
        <w:t>published (first author)</w:t>
      </w:r>
      <w:r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 on Scientific Reports.</w:t>
      </w:r>
    </w:p>
    <w:p w14:paraId="0F82F501" w14:textId="39370240" w:rsidR="00DE1005" w:rsidRPr="001A760C" w:rsidRDefault="00DE1005" w:rsidP="001A760C">
      <w:pPr>
        <w:pStyle w:val="a8"/>
        <w:widowControl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right" w:pos="9723"/>
          <w:tab w:val="left" w:pos="7113"/>
        </w:tabs>
        <w:spacing w:line="264" w:lineRule="auto"/>
        <w:ind w:firstLineChars="0"/>
        <w:jc w:val="left"/>
        <w:rPr>
          <w:rFonts w:ascii="Times New Roman" w:hAnsi="Times New Roman" w:cs="Times New Roman"/>
          <w:b/>
          <w:sz w:val="22"/>
          <w:szCs w:val="22"/>
        </w:rPr>
      </w:pPr>
      <w:r w:rsidRPr="001A760C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SARS-COV-2 Genetic Mutation Modeling Prediction</w:t>
      </w:r>
      <w:r w:rsidRPr="001A760C">
        <w:rPr>
          <w:rFonts w:ascii="Times New Roman" w:eastAsia="Times New Roman" w:hAnsi="Times New Roman" w:cs="Times New Roman"/>
          <w:b/>
          <w:sz w:val="22"/>
          <w:szCs w:val="22"/>
        </w:rPr>
        <w:tab/>
      </w:r>
      <w:r w:rsidRPr="001A760C">
        <w:rPr>
          <w:rFonts w:ascii="Times New Roman" w:eastAsia="Times New Roman" w:hAnsi="Times New Roman" w:cs="Times New Roman"/>
          <w:sz w:val="22"/>
          <w:szCs w:val="22"/>
        </w:rPr>
        <w:t>Oct. 2020 - Mar. 2021</w:t>
      </w:r>
    </w:p>
    <w:p w14:paraId="2DFDD6F2" w14:textId="77777777" w:rsidR="00DE1005" w:rsidRPr="001A760C" w:rsidRDefault="00DE1005" w:rsidP="001A760C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1A760C">
        <w:rPr>
          <w:rFonts w:ascii="Times New Roman" w:hAnsi="Times New Roman" w:cs="Times New Roman"/>
          <w:color w:val="000000"/>
          <w:sz w:val="22"/>
          <w:szCs w:val="22"/>
        </w:rPr>
        <w:t>Model</w:t>
      </w:r>
      <w:r w:rsidRPr="00DE1005">
        <w:rPr>
          <w:rFonts w:ascii="Times New Roman" w:hAnsi="Times New Roman" w:cs="Times New Roman" w:hint="eastAsia"/>
          <w:color w:val="000000"/>
          <w:sz w:val="22"/>
          <w:szCs w:val="22"/>
        </w:rPr>
        <w:t>ed</w:t>
      </w:r>
      <w:r w:rsidRPr="001A760C">
        <w:rPr>
          <w:rFonts w:ascii="Times New Roman" w:hAnsi="Times New Roman" w:cs="Times New Roman"/>
          <w:color w:val="000000"/>
          <w:sz w:val="22"/>
          <w:szCs w:val="22"/>
        </w:rPr>
        <w:t xml:space="preserve"> and visualiz</w:t>
      </w:r>
      <w:r w:rsidRPr="00DE1005">
        <w:rPr>
          <w:rFonts w:ascii="Times New Roman" w:hAnsi="Times New Roman" w:cs="Times New Roman"/>
          <w:color w:val="000000"/>
          <w:sz w:val="22"/>
          <w:szCs w:val="22"/>
        </w:rPr>
        <w:t>ed</w:t>
      </w:r>
      <w:r w:rsidRPr="001A760C">
        <w:rPr>
          <w:rFonts w:ascii="Times New Roman" w:hAnsi="Times New Roman" w:cs="Times New Roman"/>
          <w:color w:val="000000"/>
          <w:sz w:val="22"/>
          <w:szCs w:val="22"/>
        </w:rPr>
        <w:t xml:space="preserve"> the SARS-CoV-2 mutation based on global geographical regions and time</w:t>
      </w:r>
    </w:p>
    <w:p w14:paraId="72DFD1DD" w14:textId="5B3D5638" w:rsidR="00DE1005" w:rsidRPr="001A760C" w:rsidRDefault="00DE1005" w:rsidP="001A760C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DE1005">
        <w:rPr>
          <w:rFonts w:ascii="Times New Roman" w:hAnsi="Times New Roman" w:cs="Times New Roman"/>
          <w:color w:val="000000"/>
          <w:sz w:val="22"/>
          <w:szCs w:val="22"/>
        </w:rPr>
        <w:t xml:space="preserve">Used ARIMA model to analyze SARS-CoV-2 RNA sequence mutations as time series and predicted most likely mutation sites for different regions. </w:t>
      </w:r>
    </w:p>
    <w:p w14:paraId="454FA6C2" w14:textId="77777777" w:rsidR="007F6A2E" w:rsidRPr="00DE1005" w:rsidRDefault="007F6A2E" w:rsidP="00DE1005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</w:p>
    <w:p w14:paraId="2506B015" w14:textId="027610DD" w:rsidR="00814417" w:rsidRPr="00EC6B04" w:rsidRDefault="007F6A2E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b/>
          <w:sz w:val="22"/>
          <w:szCs w:val="22"/>
          <w:u w:val="single"/>
        </w:rPr>
      </w:pPr>
      <w:r w:rsidRPr="00EC6B04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PROJECTS</w:t>
      </w:r>
    </w:p>
    <w:p w14:paraId="7696612D" w14:textId="7523B8C1" w:rsidR="00814417" w:rsidRPr="00EC6B04" w:rsidRDefault="00814417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b/>
          <w:sz w:val="22"/>
          <w:szCs w:val="22"/>
        </w:rPr>
      </w:pPr>
      <w:r w:rsidRPr="00EC6B04">
        <w:rPr>
          <w:rFonts w:ascii="Times New Roman" w:hAnsi="Times New Roman" w:cs="Times New Roman"/>
          <w:b/>
          <w:sz w:val="22"/>
          <w:szCs w:val="22"/>
        </w:rPr>
        <w:t>Q2Q Dataset</w:t>
      </w:r>
      <w:r w:rsidR="00EC6B04" w:rsidRPr="00EC6B04">
        <w:rPr>
          <w:rFonts w:ascii="Times New Roman" w:eastAsia="Times New Roman" w:hAnsi="Times New Roman" w:cs="Times New Roman"/>
          <w:sz w:val="22"/>
          <w:szCs w:val="22"/>
        </w:rPr>
        <w:tab/>
        <w:t>Jul. 2023 – Sep. 2023</w:t>
      </w:r>
    </w:p>
    <w:p w14:paraId="72620675" w14:textId="59EA15C9" w:rsidR="00594C6A" w:rsidRPr="00EC6B04" w:rsidRDefault="00594C6A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t>Design</w:t>
      </w:r>
      <w:r w:rsidR="00EC6B04" w:rsidRPr="00EC6B04">
        <w:rPr>
          <w:rFonts w:ascii="Times New Roman" w:hAnsi="Times New Roman" w:cs="Times New Roman"/>
          <w:color w:val="000000"/>
          <w:sz w:val="22"/>
          <w:szCs w:val="22"/>
        </w:rPr>
        <w:t>ed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an open-source Chinese query similarity dataset which serves as a training source for Chinese question answering models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; </w:t>
      </w:r>
      <w:hyperlink r:id="rId16" w:history="1">
        <w:r w:rsidR="003B25AC" w:rsidRPr="00EC6B04">
          <w:rPr>
            <w:rStyle w:val="a9"/>
            <w:rFonts w:ascii="Times New Roman" w:hAnsi="Times New Roman" w:cs="Times New Roman"/>
            <w:sz w:val="22"/>
            <w:szCs w:val="22"/>
          </w:rPr>
          <w:t>https://github.com/David-BominWei/Q2QDataset</w:t>
        </w:r>
      </w:hyperlink>
      <w:r w:rsidR="00EC6B04" w:rsidRPr="00EC6B04">
        <w:rPr>
          <w:rStyle w:val="a9"/>
          <w:rFonts w:ascii="Times New Roman" w:hAnsi="Times New Roman" w:cs="Times New Roman"/>
          <w:sz w:val="22"/>
          <w:szCs w:val="22"/>
          <w:u w:val="none"/>
        </w:rPr>
        <w:tab/>
      </w:r>
      <w:r w:rsidR="00EC6B04" w:rsidRPr="00EC6B04">
        <w:rPr>
          <w:rStyle w:val="a9"/>
          <w:rFonts w:ascii="Times New Roman" w:hAnsi="Times New Roman" w:cs="Times New Roman"/>
          <w:sz w:val="22"/>
          <w:szCs w:val="22"/>
          <w:u w:val="none"/>
        </w:rPr>
        <w:tab/>
      </w:r>
    </w:p>
    <w:p w14:paraId="1E85B5AC" w14:textId="03DA430D" w:rsidR="00465F24" w:rsidRPr="00EC6B04" w:rsidRDefault="00465F24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Machine Learning for Movie Recommendation</w:t>
      </w:r>
      <w:r w:rsidRPr="00EC6B04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 w:rsidRPr="00EC6B04">
        <w:rPr>
          <w:rFonts w:ascii="Times New Roman" w:eastAsia="Times New Roman" w:hAnsi="Times New Roman" w:cs="Times New Roman"/>
          <w:sz w:val="22"/>
          <w:szCs w:val="22"/>
        </w:rPr>
        <w:t>Mar. 2023 – Jun. 2023</w:t>
      </w:r>
    </w:p>
    <w:p w14:paraId="70351DD6" w14:textId="3995E465" w:rsidR="00465F24" w:rsidRPr="00EC6B04" w:rsidRDefault="00465F24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Built a 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machine learning </w:t>
      </w:r>
      <w:r w:rsidR="005D5BAA" w:rsidRPr="00EC6B04">
        <w:rPr>
          <w:rFonts w:ascii="Times New Roman" w:hAnsi="Times New Roman" w:cs="Times New Roman"/>
          <w:color w:val="000000"/>
          <w:sz w:val="22"/>
          <w:szCs w:val="22"/>
        </w:rPr>
        <w:t>recommendation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>application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>for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EC712C">
        <w:rPr>
          <w:rFonts w:ascii="Times New Roman" w:hAnsi="Times New Roman" w:cs="Times New Roman"/>
          <w:color w:val="000000"/>
          <w:sz w:val="22"/>
          <w:szCs w:val="22"/>
        </w:rPr>
        <w:t xml:space="preserve">predicting 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>movie rating</w:t>
      </w:r>
      <w:r w:rsidR="00EC712C">
        <w:rPr>
          <w:rFonts w:ascii="Times New Roman" w:hAnsi="Times New Roman" w:cs="Times New Roman"/>
          <w:color w:val="000000"/>
          <w:sz w:val="22"/>
          <w:szCs w:val="22"/>
        </w:rPr>
        <w:t>s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>using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user comments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</w:p>
    <w:p w14:paraId="5012569B" w14:textId="7D194C79" w:rsidR="009340C0" w:rsidRPr="00EC6B04" w:rsidRDefault="009340C0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>Computational Graphics</w:t>
      </w:r>
      <w:r w:rsidRPr="00EC6B04">
        <w:rPr>
          <w:rFonts w:ascii="Times New Roman" w:eastAsia="Times New Roman" w:hAnsi="Times New Roman" w:cs="Times New Roman"/>
          <w:b/>
          <w:color w:val="000000"/>
          <w:sz w:val="22"/>
          <w:szCs w:val="22"/>
        </w:rPr>
        <w:tab/>
      </w:r>
      <w:r w:rsidRPr="00EC6B04">
        <w:rPr>
          <w:rFonts w:ascii="Times New Roman" w:eastAsia="Times New Roman" w:hAnsi="Times New Roman" w:cs="Times New Roman"/>
          <w:sz w:val="22"/>
          <w:szCs w:val="22"/>
        </w:rPr>
        <w:t>Mar. 2023 – Jun. 2023</w:t>
      </w:r>
    </w:p>
    <w:p w14:paraId="63C4D487" w14:textId="5F4E0C92" w:rsidR="007F6A2E" w:rsidRPr="00EC6B04" w:rsidRDefault="009340C0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t>Built</w:t>
      </w: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a 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3D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>graphical user interface for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>m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atrix 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>p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>rojection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>, where users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can </w:t>
      </w:r>
      <w:r w:rsidR="003B25AC" w:rsidRPr="00EC6B04">
        <w:rPr>
          <w:rFonts w:ascii="Times New Roman" w:hAnsi="Times New Roman" w:cs="Times New Roman"/>
          <w:color w:val="000000"/>
          <w:sz w:val="22"/>
          <w:szCs w:val="22"/>
        </w:rPr>
        <w:t>control the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spatial perspectives by</w:t>
      </w:r>
      <w:r w:rsidR="00EC6B04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>dragging and clicking. Practic</w:t>
      </w:r>
      <w:r w:rsidR="00EC6B04" w:rsidRPr="00EC6B04">
        <w:rPr>
          <w:rFonts w:ascii="Times New Roman" w:hAnsi="Times New Roman" w:cs="Times New Roman"/>
          <w:color w:val="000000"/>
          <w:sz w:val="22"/>
          <w:szCs w:val="22"/>
        </w:rPr>
        <w:t>ed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fully 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>objected oriented programming (</w:t>
      </w:r>
      <w:r w:rsidR="007F6A2E" w:rsidRPr="00EC6B04">
        <w:rPr>
          <w:rFonts w:ascii="Times New Roman" w:hAnsi="Times New Roman" w:cs="Times New Roman"/>
          <w:color w:val="000000"/>
          <w:sz w:val="22"/>
          <w:szCs w:val="22"/>
        </w:rPr>
        <w:t>OOP</w:t>
      </w:r>
      <w:r w:rsidR="00850C69" w:rsidRPr="00EC6B04">
        <w:rPr>
          <w:rFonts w:ascii="Times New Roman" w:hAnsi="Times New Roman" w:cs="Times New Roman"/>
          <w:color w:val="000000"/>
          <w:sz w:val="22"/>
          <w:szCs w:val="22"/>
        </w:rPr>
        <w:t>)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in the </w:t>
      </w:r>
      <w:r w:rsidR="00EC6B04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Pygame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>framework</w:t>
      </w:r>
      <w:r w:rsidR="00EC6B04"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. </w:t>
      </w:r>
    </w:p>
    <w:p w14:paraId="111A1BE2" w14:textId="77777777" w:rsidR="007F6A2E" w:rsidRPr="00EC6B04" w:rsidRDefault="007F6A2E" w:rsidP="00EC6B04">
      <w:pPr>
        <w:widowControl/>
        <w:pBdr>
          <w:top w:val="nil"/>
          <w:left w:val="nil"/>
          <w:bottom w:val="nil"/>
          <w:right w:val="nil"/>
          <w:between w:val="nil"/>
        </w:pBdr>
        <w:tabs>
          <w:tab w:val="right" w:pos="9723"/>
        </w:tabs>
        <w:spacing w:line="264" w:lineRule="auto"/>
        <w:jc w:val="left"/>
        <w:rPr>
          <w:rFonts w:ascii="Times New Roman" w:hAnsi="Times New Roman" w:cs="Times New Roman"/>
          <w:color w:val="000000"/>
          <w:sz w:val="22"/>
          <w:szCs w:val="22"/>
        </w:rPr>
      </w:pPr>
    </w:p>
    <w:p w14:paraId="31AC629A" w14:textId="77777777" w:rsidR="007F6A2E" w:rsidRPr="00EC6B04" w:rsidRDefault="007F6A2E" w:rsidP="00EC6B04">
      <w:pPr>
        <w:spacing w:line="264" w:lineRule="auto"/>
        <w:jc w:val="left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  <w:r w:rsidRPr="00EC6B04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SKILLS</w:t>
      </w:r>
    </w:p>
    <w:p w14:paraId="3D4F7BF2" w14:textId="5E78ACBB" w:rsidR="007F6A2E" w:rsidRPr="00EC6B04" w:rsidRDefault="007F6A2E" w:rsidP="00EC6B04">
      <w:pPr>
        <w:spacing w:line="264" w:lineRule="auto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sz w:val="22"/>
          <w:szCs w:val="22"/>
        </w:rPr>
        <w:t xml:space="preserve">- Programming Languages: </w:t>
      </w:r>
      <w:r w:rsidRPr="00EC6B04">
        <w:rPr>
          <w:rFonts w:ascii="Times New Roman" w:hAnsi="Times New Roman" w:cs="Times New Roman"/>
          <w:sz w:val="22"/>
          <w:szCs w:val="22"/>
        </w:rPr>
        <w:t>Python (PyTorch, TensorFlow, Scikit-learn, Pandas</w:t>
      </w:r>
      <w:r w:rsidR="003B25AC" w:rsidRPr="00EC6B04">
        <w:rPr>
          <w:rFonts w:ascii="Times New Roman" w:hAnsi="Times New Roman" w:cs="Times New Roman"/>
          <w:sz w:val="22"/>
          <w:szCs w:val="22"/>
        </w:rPr>
        <w:t>, Matplotlib</w:t>
      </w:r>
      <w:r w:rsidRPr="00EC6B04">
        <w:rPr>
          <w:rFonts w:ascii="Times New Roman" w:hAnsi="Times New Roman" w:cs="Times New Roman"/>
          <w:sz w:val="22"/>
          <w:szCs w:val="22"/>
        </w:rPr>
        <w:t>), C++, Java, R</w:t>
      </w:r>
    </w:p>
    <w:p w14:paraId="2D52D020" w14:textId="1A1EA5E4" w:rsidR="007F6A2E" w:rsidRPr="00EC6B04" w:rsidRDefault="007F6A2E" w:rsidP="00EC6B04">
      <w:pPr>
        <w:spacing w:line="264" w:lineRule="auto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sz w:val="22"/>
          <w:szCs w:val="22"/>
        </w:rPr>
        <w:t>- Frameworks:</w:t>
      </w:r>
      <w:r w:rsidRPr="00EC6B04">
        <w:rPr>
          <w:rFonts w:ascii="Times New Roman" w:hAnsi="Times New Roman" w:cs="Times New Roman"/>
          <w:sz w:val="22"/>
          <w:szCs w:val="22"/>
        </w:rPr>
        <w:t xml:space="preserve"> LSTM, ResNet, CNN, MLP; </w:t>
      </w:r>
      <w:r w:rsidR="003B25AC" w:rsidRPr="00EC6B04">
        <w:rPr>
          <w:rFonts w:ascii="Times New Roman" w:hAnsi="Times New Roman" w:cs="Times New Roman"/>
          <w:sz w:val="22"/>
          <w:szCs w:val="22"/>
        </w:rPr>
        <w:t xml:space="preserve">Random Forests; SVM; </w:t>
      </w:r>
      <w:proofErr w:type="spellStart"/>
      <w:r w:rsidRPr="00EC6B04">
        <w:rPr>
          <w:rFonts w:ascii="Times New Roman" w:hAnsi="Times New Roman" w:cs="Times New Roman"/>
          <w:sz w:val="22"/>
          <w:szCs w:val="22"/>
        </w:rPr>
        <w:t>Hexo</w:t>
      </w:r>
      <w:proofErr w:type="spellEnd"/>
      <w:r w:rsidR="00FD68A9">
        <w:rPr>
          <w:rFonts w:ascii="Times New Roman" w:hAnsi="Times New Roman" w:cs="Times New Roman"/>
          <w:sz w:val="22"/>
          <w:szCs w:val="22"/>
        </w:rPr>
        <w:t xml:space="preserve"> (personal blog)</w:t>
      </w:r>
      <w:r w:rsidRPr="00EC6B04">
        <w:rPr>
          <w:rFonts w:ascii="Times New Roman" w:hAnsi="Times New Roman" w:cs="Times New Roman"/>
          <w:sz w:val="22"/>
          <w:szCs w:val="22"/>
        </w:rPr>
        <w:t>, WordPress</w:t>
      </w:r>
    </w:p>
    <w:p w14:paraId="5D0733F7" w14:textId="77777777" w:rsidR="007F6A2E" w:rsidRPr="00EC6B04" w:rsidRDefault="007F6A2E" w:rsidP="00EC6B04">
      <w:pPr>
        <w:spacing w:line="264" w:lineRule="auto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hAnsi="Times New Roman" w:cs="Times New Roman"/>
          <w:sz w:val="22"/>
          <w:szCs w:val="22"/>
        </w:rPr>
        <w:t xml:space="preserve">- </w:t>
      </w:r>
      <w:r w:rsidRPr="00EC6B04">
        <w:rPr>
          <w:rFonts w:ascii="Times New Roman" w:hAnsi="Times New Roman" w:cs="Times New Roman"/>
          <w:b/>
          <w:bCs/>
          <w:sz w:val="22"/>
          <w:szCs w:val="22"/>
        </w:rPr>
        <w:t xml:space="preserve">Software: </w:t>
      </w:r>
      <w:r w:rsidRPr="00EC6B04">
        <w:rPr>
          <w:rFonts w:ascii="Times New Roman" w:hAnsi="Times New Roman" w:cs="Times New Roman"/>
          <w:sz w:val="22"/>
          <w:szCs w:val="22"/>
        </w:rPr>
        <w:t>Fusion360, OnShape, AutoCAD, Premiere Pro</w:t>
      </w:r>
    </w:p>
    <w:p w14:paraId="78616A7C" w14:textId="77777777" w:rsidR="007F6A2E" w:rsidRPr="00EC6B04" w:rsidRDefault="007F6A2E" w:rsidP="00EC6B04">
      <w:pPr>
        <w:spacing w:line="264" w:lineRule="auto"/>
        <w:rPr>
          <w:rFonts w:ascii="Times New Roman" w:hAnsi="Times New Roman" w:cs="Times New Roman"/>
          <w:color w:val="000000"/>
          <w:sz w:val="22"/>
          <w:szCs w:val="22"/>
        </w:rPr>
      </w:pPr>
    </w:p>
    <w:p w14:paraId="4C3F1C7E" w14:textId="77777777" w:rsidR="007F6A2E" w:rsidRPr="00EC6B04" w:rsidRDefault="00000000" w:rsidP="00EC6B04">
      <w:pPr>
        <w:widowControl/>
        <w:pBdr>
          <w:top w:val="nil"/>
          <w:left w:val="nil"/>
          <w:bottom w:val="nil"/>
          <w:right w:val="nil"/>
          <w:between w:val="nil"/>
        </w:pBdr>
        <w:spacing w:line="264" w:lineRule="auto"/>
        <w:ind w:left="6"/>
        <w:jc w:val="left"/>
        <w:rPr>
          <w:rFonts w:ascii="Times New Roman" w:hAnsi="Times New Roman" w:cs="Times New Roman"/>
          <w:b/>
          <w:color w:val="000000"/>
          <w:sz w:val="22"/>
          <w:szCs w:val="22"/>
          <w:u w:val="single"/>
        </w:rPr>
      </w:pPr>
      <w:sdt>
        <w:sdtPr>
          <w:rPr>
            <w:rFonts w:ascii="Times New Roman" w:hAnsi="Times New Roman" w:cs="Times New Roman"/>
            <w:sz w:val="22"/>
            <w:szCs w:val="22"/>
          </w:rPr>
          <w:tag w:val="goog_rdk_2"/>
          <w:id w:val="-480081541"/>
        </w:sdtPr>
        <w:sdtContent/>
      </w:sdt>
      <w:sdt>
        <w:sdtPr>
          <w:rPr>
            <w:rFonts w:ascii="Times New Roman" w:hAnsi="Times New Roman" w:cs="Times New Roman"/>
            <w:sz w:val="22"/>
            <w:szCs w:val="22"/>
          </w:rPr>
          <w:tag w:val="goog_rdk_3"/>
          <w:id w:val="-1712880413"/>
        </w:sdtPr>
        <w:sdtContent/>
      </w:sdt>
      <w:sdt>
        <w:sdtPr>
          <w:rPr>
            <w:rFonts w:ascii="Times New Roman" w:hAnsi="Times New Roman" w:cs="Times New Roman"/>
            <w:sz w:val="22"/>
            <w:szCs w:val="22"/>
          </w:rPr>
          <w:tag w:val="goog_rdk_4"/>
          <w:id w:val="1528764718"/>
        </w:sdtPr>
        <w:sdtContent/>
      </w:sdt>
      <w:r w:rsidR="007F6A2E" w:rsidRPr="00EC6B04">
        <w:rPr>
          <w:rFonts w:ascii="Times New Roman" w:eastAsia="Times New Roman" w:hAnsi="Times New Roman" w:cs="Times New Roman"/>
          <w:b/>
          <w:color w:val="000000"/>
          <w:sz w:val="22"/>
          <w:szCs w:val="22"/>
          <w:u w:val="single"/>
        </w:rPr>
        <w:t>HONORS AND AWARDS</w:t>
      </w:r>
    </w:p>
    <w:p w14:paraId="5B32679E" w14:textId="4A018BD3" w:rsidR="003B25AC" w:rsidRPr="00EC6B04" w:rsidRDefault="003B25AC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First Place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in the Computer Science category; Air Force Research Laboratory Award, 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br/>
        <w:t>Mercer Science and Engineering Fair, Mercer, New Jersey (ISEF affiliated)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  <w:t>2023</w:t>
      </w:r>
    </w:p>
    <w:p w14:paraId="6A15A39B" w14:textId="6E85C060" w:rsidR="003B25AC" w:rsidRPr="00EC6B04" w:rsidRDefault="003B25AC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Silver Medal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, S.-T. Yau High School Science Award, USA Regional; </w:t>
      </w: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ranked 2nd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in CS category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  <w:t>2022</w:t>
      </w:r>
    </w:p>
    <w:p w14:paraId="023EF761" w14:textId="3507D0AA" w:rsidR="003B25AC" w:rsidRPr="00EC6B04" w:rsidRDefault="003B25AC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1st Place &amp; Best Poster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(in Biology and Medicine) at IEEE-ISEC 2021 Conference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  <w:t>2021</w:t>
      </w:r>
    </w:p>
    <w:p w14:paraId="562681EE" w14:textId="7FA4A332" w:rsidR="002F0E64" w:rsidRPr="00EC6B04" w:rsidRDefault="002F0E64" w:rsidP="00EC6B04">
      <w:pPr>
        <w:widowControl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line="264" w:lineRule="auto"/>
        <w:ind w:left="397" w:hanging="284"/>
        <w:jc w:val="left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Gold Division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>, United States of America Computing Olympiad (USACO)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ab/>
        <w:t>2022</w:t>
      </w:r>
    </w:p>
    <w:p w14:paraId="670CE671" w14:textId="292BEFAA" w:rsidR="007F6A2E" w:rsidRPr="00EC6B04" w:rsidRDefault="002F0E64" w:rsidP="00EC6B04">
      <w:pPr>
        <w:spacing w:line="264" w:lineRule="auto"/>
        <w:jc w:val="left"/>
        <w:rPr>
          <w:rFonts w:ascii="Times New Roman" w:eastAsia="Times New Roman" w:hAnsi="Times New Roman" w:cs="Times New Roman"/>
          <w:b/>
          <w:sz w:val="22"/>
          <w:szCs w:val="22"/>
          <w:u w:val="single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br/>
      </w:r>
      <w:r w:rsidR="007F6A2E" w:rsidRPr="00EC6B04">
        <w:rPr>
          <w:rFonts w:ascii="Times New Roman" w:eastAsia="Times New Roman" w:hAnsi="Times New Roman" w:cs="Times New Roman"/>
          <w:b/>
          <w:sz w:val="22"/>
          <w:szCs w:val="22"/>
          <w:u w:val="single"/>
        </w:rPr>
        <w:t>PUBLICATIONS</w:t>
      </w:r>
    </w:p>
    <w:p w14:paraId="50AB8116" w14:textId="0CE2C772" w:rsidR="00EC6B04" w:rsidRPr="00EC6B04" w:rsidRDefault="007F6A2E" w:rsidP="00EC6B04">
      <w:pPr>
        <w:spacing w:line="264" w:lineRule="auto"/>
        <w:rPr>
          <w:rFonts w:ascii="Times New Roman" w:hAnsi="Times New Roman" w:cs="Times New Roman"/>
          <w:color w:val="000000"/>
          <w:sz w:val="22"/>
          <w:szCs w:val="22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1. </w:t>
      </w: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Wei, B.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, Zhang, Y. &amp; Gong, X. DeepLPI: a novel deep learning-based model for protein–ligand interaction prediction for drug repurposing. </w:t>
      </w:r>
      <w:r w:rsidRPr="00EC6B04">
        <w:rPr>
          <w:rFonts w:ascii="Times New Roman" w:hAnsi="Times New Roman" w:cs="Times New Roman"/>
          <w:i/>
          <w:iCs/>
          <w:color w:val="000000"/>
          <w:sz w:val="22"/>
          <w:szCs w:val="22"/>
        </w:rPr>
        <w:t>Sci</w:t>
      </w:r>
      <w:r w:rsidR="00EC6B04">
        <w:rPr>
          <w:rFonts w:ascii="Times New Roman" w:hAnsi="Times New Roman" w:cs="Times New Roman"/>
          <w:i/>
          <w:iCs/>
          <w:color w:val="000000"/>
          <w:sz w:val="22"/>
          <w:szCs w:val="22"/>
        </w:rPr>
        <w:t>.</w:t>
      </w:r>
      <w:r w:rsidRPr="00EC6B04">
        <w:rPr>
          <w:rFonts w:ascii="Times New Roman" w:hAnsi="Times New Roman" w:cs="Times New Roman"/>
          <w:i/>
          <w:iCs/>
          <w:color w:val="000000"/>
          <w:sz w:val="22"/>
          <w:szCs w:val="22"/>
        </w:rPr>
        <w:t xml:space="preserve"> Rep</w:t>
      </w:r>
      <w:r w:rsidR="00EC6B04">
        <w:rPr>
          <w:rFonts w:ascii="Times New Roman" w:hAnsi="Times New Roman" w:cs="Times New Roman"/>
          <w:i/>
          <w:iCs/>
          <w:color w:val="000000"/>
          <w:sz w:val="22"/>
          <w:szCs w:val="22"/>
        </w:rPr>
        <w:t>.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b/>
          <w:bCs/>
          <w:color w:val="000000"/>
          <w:sz w:val="22"/>
          <w:szCs w:val="22"/>
        </w:rPr>
        <w:t>12</w:t>
      </w:r>
      <w:r w:rsidRPr="00EC6B04">
        <w:rPr>
          <w:rFonts w:ascii="Times New Roman" w:hAnsi="Times New Roman" w:cs="Times New Roman"/>
          <w:color w:val="000000"/>
          <w:sz w:val="22"/>
          <w:szCs w:val="22"/>
        </w:rPr>
        <w:t xml:space="preserve">, 18200 (2022). </w:t>
      </w:r>
      <w:hyperlink r:id="rId17" w:history="1">
        <w:r w:rsidRPr="00EC6B04">
          <w:rPr>
            <w:rStyle w:val="a9"/>
            <w:rFonts w:ascii="Times New Roman" w:hAnsi="Times New Roman" w:cs="Times New Roman"/>
            <w:sz w:val="22"/>
            <w:szCs w:val="22"/>
          </w:rPr>
          <w:t>https://doi.org/10.1038/s41598-022-23014-1</w:t>
        </w:r>
      </w:hyperlink>
    </w:p>
    <w:p w14:paraId="25D08B1D" w14:textId="230153BA" w:rsidR="007F6A2E" w:rsidRPr="00EC6B04" w:rsidRDefault="007F6A2E" w:rsidP="00EC6B04">
      <w:pPr>
        <w:spacing w:line="264" w:lineRule="auto"/>
        <w:rPr>
          <w:rFonts w:ascii="Times New Roman" w:hAnsi="Times New Roman" w:cs="Times New Roman"/>
          <w:sz w:val="22"/>
          <w:szCs w:val="22"/>
        </w:rPr>
      </w:pPr>
      <w:r w:rsidRPr="00EC6B04">
        <w:rPr>
          <w:rFonts w:ascii="Times New Roman" w:hAnsi="Times New Roman" w:cs="Times New Roman"/>
          <w:color w:val="000000"/>
          <w:sz w:val="22"/>
          <w:szCs w:val="22"/>
        </w:rPr>
        <w:t>2.</w:t>
      </w:r>
      <w:r w:rsidRPr="00EC6B04">
        <w:rPr>
          <w:rFonts w:ascii="Times New Roman" w:hAnsi="Times New Roman" w:cs="Times New Roman"/>
          <w:sz w:val="22"/>
          <w:szCs w:val="22"/>
        </w:rPr>
        <w:t xml:space="preserve"> </w:t>
      </w:r>
      <w:r w:rsidRPr="00EC6B04">
        <w:rPr>
          <w:rFonts w:ascii="Times New Roman" w:hAnsi="Times New Roman" w:cs="Times New Roman"/>
          <w:b/>
          <w:bCs/>
          <w:sz w:val="22"/>
          <w:szCs w:val="22"/>
        </w:rPr>
        <w:t>Wei, B.</w:t>
      </w:r>
      <w:r w:rsidRPr="00EC6B04">
        <w:rPr>
          <w:rFonts w:ascii="Times New Roman" w:hAnsi="Times New Roman" w:cs="Times New Roman"/>
          <w:sz w:val="22"/>
          <w:szCs w:val="22"/>
        </w:rPr>
        <w:t xml:space="preserve">, Sun, Y., Gong, X.  Modeling the SARS-CoV-2 mutation based on geographical regions and time. </w:t>
      </w:r>
      <w:r w:rsidRPr="00EC6B04">
        <w:rPr>
          <w:rFonts w:ascii="Times New Roman" w:hAnsi="Times New Roman" w:cs="Times New Roman"/>
          <w:i/>
          <w:iCs/>
          <w:sz w:val="22"/>
          <w:szCs w:val="22"/>
        </w:rPr>
        <w:t>bioRxiv</w:t>
      </w:r>
      <w:r w:rsidRPr="00EC6B04">
        <w:rPr>
          <w:rFonts w:ascii="Times New Roman" w:hAnsi="Times New Roman" w:cs="Times New Roman"/>
          <w:sz w:val="22"/>
          <w:szCs w:val="22"/>
        </w:rPr>
        <w:t xml:space="preserve">; (2021). </w:t>
      </w:r>
      <w:hyperlink r:id="rId18" w:history="1">
        <w:r w:rsidRPr="00EC6B04">
          <w:rPr>
            <w:rStyle w:val="a9"/>
            <w:rFonts w:ascii="Times New Roman" w:hAnsi="Times New Roman" w:cs="Times New Roman"/>
            <w:sz w:val="22"/>
            <w:szCs w:val="22"/>
          </w:rPr>
          <w:t>https://www.biorxiv.org/content/10.1101/2021.08.11.455941</w:t>
        </w:r>
      </w:hyperlink>
      <w:r w:rsidRPr="00EC6B04">
        <w:rPr>
          <w:rFonts w:ascii="Times New Roman" w:hAnsi="Times New Roman" w:cs="Times New Roman"/>
          <w:sz w:val="22"/>
          <w:szCs w:val="22"/>
        </w:rPr>
        <w:t xml:space="preserve"> </w:t>
      </w:r>
    </w:p>
    <w:sectPr w:rsidR="007F6A2E" w:rsidRPr="00EC6B04" w:rsidSect="009340C0">
      <w:pgSz w:w="12242" w:h="15842" w:code="1"/>
      <w:pgMar w:top="851" w:right="1191" w:bottom="1077" w:left="1191" w:header="851" w:footer="737" w:gutter="0"/>
      <w:pgNumType w:start="1"/>
      <w:cols w:space="720"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3DCF92" w14:textId="77777777" w:rsidR="000A3B70" w:rsidRDefault="000A3B70" w:rsidP="001A16D9">
      <w:r>
        <w:separator/>
      </w:r>
    </w:p>
  </w:endnote>
  <w:endnote w:type="continuationSeparator" w:id="0">
    <w:p w14:paraId="49A35ADA" w14:textId="77777777" w:rsidR="000A3B70" w:rsidRDefault="000A3B70" w:rsidP="001A16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3330C" w14:textId="77777777" w:rsidR="000A3B70" w:rsidRDefault="000A3B70" w:rsidP="001A16D9">
      <w:r>
        <w:separator/>
      </w:r>
    </w:p>
  </w:footnote>
  <w:footnote w:type="continuationSeparator" w:id="0">
    <w:p w14:paraId="4617D46E" w14:textId="77777777" w:rsidR="000A3B70" w:rsidRDefault="000A3B70" w:rsidP="001A16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F6F38"/>
    <w:multiLevelType w:val="hybridMultilevel"/>
    <w:tmpl w:val="1B6A1EF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" w15:restartNumberingAfterBreak="0">
    <w:nsid w:val="0D580FE0"/>
    <w:multiLevelType w:val="multilevel"/>
    <w:tmpl w:val="754C407A"/>
    <w:lvl w:ilvl="0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200" w:hanging="42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5E445DB"/>
    <w:multiLevelType w:val="hybridMultilevel"/>
    <w:tmpl w:val="F5207BB0"/>
    <w:lvl w:ilvl="0" w:tplc="89642A5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3CDB66BA"/>
    <w:multiLevelType w:val="hybridMultilevel"/>
    <w:tmpl w:val="982C7DAE"/>
    <w:lvl w:ilvl="0" w:tplc="04090005">
      <w:start w:val="1"/>
      <w:numFmt w:val="bullet"/>
      <w:lvlText w:val="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424B07CE"/>
    <w:multiLevelType w:val="hybridMultilevel"/>
    <w:tmpl w:val="D9EA8E20"/>
    <w:lvl w:ilvl="0" w:tplc="E98C556A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  <w:sz w:val="13"/>
        <w:szCs w:val="24"/>
      </w:rPr>
    </w:lvl>
    <w:lvl w:ilvl="1" w:tplc="FFFFFFFF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449C5614"/>
    <w:multiLevelType w:val="hybridMultilevel"/>
    <w:tmpl w:val="F7A06F00"/>
    <w:lvl w:ilvl="0" w:tplc="F4CE45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E3C2355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8C0653D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914A488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CD8278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42008B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60700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B3270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C50A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6" w15:restartNumberingAfterBreak="0">
    <w:nsid w:val="56751992"/>
    <w:multiLevelType w:val="hybridMultilevel"/>
    <w:tmpl w:val="46DCC838"/>
    <w:lvl w:ilvl="0" w:tplc="CFCA1F62">
      <w:start w:val="1"/>
      <w:numFmt w:val="decimal"/>
      <w:lvlText w:val="%1."/>
      <w:lvlJc w:val="left"/>
      <w:pPr>
        <w:ind w:left="36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5B96494D"/>
    <w:multiLevelType w:val="multilevel"/>
    <w:tmpl w:val="BEDA44D4"/>
    <w:lvl w:ilvl="0">
      <w:start w:val="1"/>
      <w:numFmt w:val="bullet"/>
      <w:lvlText w:val="•"/>
      <w:lvlJc w:val="left"/>
      <w:pPr>
        <w:ind w:left="426" w:hanging="42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846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266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86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06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26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946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366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3786" w:hanging="42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5E83222A"/>
    <w:multiLevelType w:val="hybridMultilevel"/>
    <w:tmpl w:val="BA062600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6F95020A"/>
    <w:multiLevelType w:val="multilevel"/>
    <w:tmpl w:val="E1E471E0"/>
    <w:lvl w:ilvl="0">
      <w:start w:val="1"/>
      <w:numFmt w:val="bullet"/>
      <w:lvlText w:val="•"/>
      <w:lvlJc w:val="left"/>
      <w:pPr>
        <w:ind w:left="840" w:hanging="420"/>
      </w:pPr>
      <w:rPr>
        <w:rFonts w:ascii="Noto Sans Symbols" w:eastAsia="Noto Sans Symbols" w:hAnsi="Noto Sans Symbols" w:cs="Noto Sans Symbols"/>
        <w:lang w:val="en-US"/>
      </w:rPr>
    </w:lvl>
    <w:lvl w:ilvl="1">
      <w:start w:val="1"/>
      <w:numFmt w:val="bullet"/>
      <w:lvlText w:val="■"/>
      <w:lvlJc w:val="left"/>
      <w:pPr>
        <w:ind w:left="1260" w:hanging="42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680" w:hanging="42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100" w:hanging="42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520" w:hanging="42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940" w:hanging="42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360" w:hanging="42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780" w:hanging="42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200" w:hanging="420"/>
      </w:pPr>
      <w:rPr>
        <w:rFonts w:ascii="Noto Sans Symbols" w:eastAsia="Noto Sans Symbols" w:hAnsi="Noto Sans Symbols" w:cs="Noto Sans Symbols"/>
      </w:rPr>
    </w:lvl>
  </w:abstractNum>
  <w:num w:numId="1" w16cid:durableId="339357404">
    <w:abstractNumId w:val="1"/>
  </w:num>
  <w:num w:numId="2" w16cid:durableId="1708293373">
    <w:abstractNumId w:val="9"/>
  </w:num>
  <w:num w:numId="3" w16cid:durableId="750274357">
    <w:abstractNumId w:val="7"/>
  </w:num>
  <w:num w:numId="4" w16cid:durableId="1602029919">
    <w:abstractNumId w:val="3"/>
  </w:num>
  <w:num w:numId="5" w16cid:durableId="722368881">
    <w:abstractNumId w:val="5"/>
  </w:num>
  <w:num w:numId="6" w16cid:durableId="439565172">
    <w:abstractNumId w:val="0"/>
  </w:num>
  <w:num w:numId="7" w16cid:durableId="300310518">
    <w:abstractNumId w:val="4"/>
  </w:num>
  <w:num w:numId="8" w16cid:durableId="1309557085">
    <w:abstractNumId w:val="8"/>
  </w:num>
  <w:num w:numId="9" w16cid:durableId="420638956">
    <w:abstractNumId w:val="6"/>
  </w:num>
  <w:num w:numId="10" w16cid:durableId="22684599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NTW3MDYxszQ2sjRT0lEKTi0uzszPAykwNKwFAGN1U28tAAAA"/>
  </w:docVars>
  <w:rsids>
    <w:rsidRoot w:val="00B36F28"/>
    <w:rsid w:val="00002DBA"/>
    <w:rsid w:val="00004CD7"/>
    <w:rsid w:val="00006143"/>
    <w:rsid w:val="00010A12"/>
    <w:rsid w:val="00012827"/>
    <w:rsid w:val="00021936"/>
    <w:rsid w:val="00026589"/>
    <w:rsid w:val="00030057"/>
    <w:rsid w:val="00034EC3"/>
    <w:rsid w:val="000410C3"/>
    <w:rsid w:val="00062913"/>
    <w:rsid w:val="00062FA1"/>
    <w:rsid w:val="0007020C"/>
    <w:rsid w:val="00087629"/>
    <w:rsid w:val="0009793C"/>
    <w:rsid w:val="000A2203"/>
    <w:rsid w:val="000A2AB1"/>
    <w:rsid w:val="000A3B70"/>
    <w:rsid w:val="000B1D33"/>
    <w:rsid w:val="000D45C7"/>
    <w:rsid w:val="000E4F15"/>
    <w:rsid w:val="0010322D"/>
    <w:rsid w:val="00103367"/>
    <w:rsid w:val="00104D88"/>
    <w:rsid w:val="00117148"/>
    <w:rsid w:val="00141322"/>
    <w:rsid w:val="001949FF"/>
    <w:rsid w:val="001A16D9"/>
    <w:rsid w:val="001A760C"/>
    <w:rsid w:val="001A7BDA"/>
    <w:rsid w:val="001B587E"/>
    <w:rsid w:val="001D1778"/>
    <w:rsid w:val="001D3D62"/>
    <w:rsid w:val="001D7ABD"/>
    <w:rsid w:val="001F5170"/>
    <w:rsid w:val="00203E6D"/>
    <w:rsid w:val="00224956"/>
    <w:rsid w:val="002433F1"/>
    <w:rsid w:val="00244E69"/>
    <w:rsid w:val="0025585A"/>
    <w:rsid w:val="002A6C62"/>
    <w:rsid w:val="002A7D69"/>
    <w:rsid w:val="002B79F4"/>
    <w:rsid w:val="002C0880"/>
    <w:rsid w:val="002C3204"/>
    <w:rsid w:val="002D5946"/>
    <w:rsid w:val="002E0840"/>
    <w:rsid w:val="002E48A7"/>
    <w:rsid w:val="002E51BD"/>
    <w:rsid w:val="002F0E64"/>
    <w:rsid w:val="00301D6C"/>
    <w:rsid w:val="00307825"/>
    <w:rsid w:val="00307A73"/>
    <w:rsid w:val="00313CFE"/>
    <w:rsid w:val="00325829"/>
    <w:rsid w:val="00327E8B"/>
    <w:rsid w:val="0033232B"/>
    <w:rsid w:val="003333BA"/>
    <w:rsid w:val="0034074D"/>
    <w:rsid w:val="00346EA8"/>
    <w:rsid w:val="00353FE1"/>
    <w:rsid w:val="00357716"/>
    <w:rsid w:val="003743A0"/>
    <w:rsid w:val="00376470"/>
    <w:rsid w:val="0038077F"/>
    <w:rsid w:val="003B25AC"/>
    <w:rsid w:val="003B5142"/>
    <w:rsid w:val="003C73B3"/>
    <w:rsid w:val="003D538B"/>
    <w:rsid w:val="003F41EF"/>
    <w:rsid w:val="00407B34"/>
    <w:rsid w:val="00412068"/>
    <w:rsid w:val="00416B47"/>
    <w:rsid w:val="0042175E"/>
    <w:rsid w:val="0045083E"/>
    <w:rsid w:val="00455FCB"/>
    <w:rsid w:val="00462AD6"/>
    <w:rsid w:val="00465F24"/>
    <w:rsid w:val="00481024"/>
    <w:rsid w:val="004D076A"/>
    <w:rsid w:val="004E6BE9"/>
    <w:rsid w:val="004F3166"/>
    <w:rsid w:val="00515252"/>
    <w:rsid w:val="005418DB"/>
    <w:rsid w:val="005441E2"/>
    <w:rsid w:val="0054608D"/>
    <w:rsid w:val="00547FC9"/>
    <w:rsid w:val="00550272"/>
    <w:rsid w:val="005616B7"/>
    <w:rsid w:val="005811A4"/>
    <w:rsid w:val="00594C6A"/>
    <w:rsid w:val="005A2D9C"/>
    <w:rsid w:val="005A483D"/>
    <w:rsid w:val="005B0F15"/>
    <w:rsid w:val="005C2494"/>
    <w:rsid w:val="005D5BAA"/>
    <w:rsid w:val="005D78A2"/>
    <w:rsid w:val="005E4221"/>
    <w:rsid w:val="005E655B"/>
    <w:rsid w:val="005F0BFE"/>
    <w:rsid w:val="005F1C1A"/>
    <w:rsid w:val="005F521A"/>
    <w:rsid w:val="005F7DA9"/>
    <w:rsid w:val="00602BCA"/>
    <w:rsid w:val="0061180A"/>
    <w:rsid w:val="00640765"/>
    <w:rsid w:val="00654DE8"/>
    <w:rsid w:val="0067364B"/>
    <w:rsid w:val="00695B8D"/>
    <w:rsid w:val="00697535"/>
    <w:rsid w:val="006B18A5"/>
    <w:rsid w:val="006B518A"/>
    <w:rsid w:val="006C5798"/>
    <w:rsid w:val="006D23B4"/>
    <w:rsid w:val="006D6772"/>
    <w:rsid w:val="006E115B"/>
    <w:rsid w:val="006E1B28"/>
    <w:rsid w:val="006E3B36"/>
    <w:rsid w:val="0071270B"/>
    <w:rsid w:val="00745062"/>
    <w:rsid w:val="00754530"/>
    <w:rsid w:val="00755F96"/>
    <w:rsid w:val="007653E2"/>
    <w:rsid w:val="0078257F"/>
    <w:rsid w:val="007829EB"/>
    <w:rsid w:val="00796332"/>
    <w:rsid w:val="00797F43"/>
    <w:rsid w:val="007B64BF"/>
    <w:rsid w:val="007C2C17"/>
    <w:rsid w:val="007E5914"/>
    <w:rsid w:val="007F6A2E"/>
    <w:rsid w:val="00804C15"/>
    <w:rsid w:val="008127F8"/>
    <w:rsid w:val="00814417"/>
    <w:rsid w:val="008329BD"/>
    <w:rsid w:val="00850C69"/>
    <w:rsid w:val="00854456"/>
    <w:rsid w:val="00867FD9"/>
    <w:rsid w:val="008720BC"/>
    <w:rsid w:val="008772F6"/>
    <w:rsid w:val="0089403A"/>
    <w:rsid w:val="008969D4"/>
    <w:rsid w:val="0089725C"/>
    <w:rsid w:val="008A0C39"/>
    <w:rsid w:val="008A5E9D"/>
    <w:rsid w:val="008F27D1"/>
    <w:rsid w:val="008F3CE7"/>
    <w:rsid w:val="008F5684"/>
    <w:rsid w:val="0090052A"/>
    <w:rsid w:val="00932118"/>
    <w:rsid w:val="009340C0"/>
    <w:rsid w:val="00954BA1"/>
    <w:rsid w:val="00957F48"/>
    <w:rsid w:val="009613A4"/>
    <w:rsid w:val="009626F8"/>
    <w:rsid w:val="00965EB3"/>
    <w:rsid w:val="00966DC0"/>
    <w:rsid w:val="00980AD7"/>
    <w:rsid w:val="0098743A"/>
    <w:rsid w:val="00997C56"/>
    <w:rsid w:val="009A03BF"/>
    <w:rsid w:val="009A26A2"/>
    <w:rsid w:val="009A3F1F"/>
    <w:rsid w:val="009A43DA"/>
    <w:rsid w:val="009A4EF4"/>
    <w:rsid w:val="009F01B0"/>
    <w:rsid w:val="00A15FA6"/>
    <w:rsid w:val="00A16B13"/>
    <w:rsid w:val="00A34F72"/>
    <w:rsid w:val="00A50F7C"/>
    <w:rsid w:val="00A57921"/>
    <w:rsid w:val="00A76BF0"/>
    <w:rsid w:val="00A83F08"/>
    <w:rsid w:val="00AA20F4"/>
    <w:rsid w:val="00AD057B"/>
    <w:rsid w:val="00AE4D2F"/>
    <w:rsid w:val="00AF7240"/>
    <w:rsid w:val="00B00841"/>
    <w:rsid w:val="00B0280B"/>
    <w:rsid w:val="00B211BC"/>
    <w:rsid w:val="00B36F28"/>
    <w:rsid w:val="00B37B61"/>
    <w:rsid w:val="00B57955"/>
    <w:rsid w:val="00BB2F36"/>
    <w:rsid w:val="00BB3030"/>
    <w:rsid w:val="00BB4BA4"/>
    <w:rsid w:val="00BB670C"/>
    <w:rsid w:val="00BC1FBA"/>
    <w:rsid w:val="00BD317E"/>
    <w:rsid w:val="00BD7B90"/>
    <w:rsid w:val="00BF48E9"/>
    <w:rsid w:val="00BF5C75"/>
    <w:rsid w:val="00BF7220"/>
    <w:rsid w:val="00C12C50"/>
    <w:rsid w:val="00C179E6"/>
    <w:rsid w:val="00C34E0E"/>
    <w:rsid w:val="00C6234A"/>
    <w:rsid w:val="00C81DB3"/>
    <w:rsid w:val="00C87152"/>
    <w:rsid w:val="00C90CD4"/>
    <w:rsid w:val="00C962CA"/>
    <w:rsid w:val="00CB593F"/>
    <w:rsid w:val="00CC4C12"/>
    <w:rsid w:val="00CC5F3E"/>
    <w:rsid w:val="00CC69BA"/>
    <w:rsid w:val="00CC7064"/>
    <w:rsid w:val="00CC7F02"/>
    <w:rsid w:val="00CD1896"/>
    <w:rsid w:val="00CD3944"/>
    <w:rsid w:val="00CE25FE"/>
    <w:rsid w:val="00CE56D6"/>
    <w:rsid w:val="00D10046"/>
    <w:rsid w:val="00D10289"/>
    <w:rsid w:val="00D164BB"/>
    <w:rsid w:val="00D279C6"/>
    <w:rsid w:val="00D4513C"/>
    <w:rsid w:val="00D7080C"/>
    <w:rsid w:val="00D867B2"/>
    <w:rsid w:val="00D92A9A"/>
    <w:rsid w:val="00D93C72"/>
    <w:rsid w:val="00D94FA0"/>
    <w:rsid w:val="00DA1A38"/>
    <w:rsid w:val="00DE1005"/>
    <w:rsid w:val="00E06BBC"/>
    <w:rsid w:val="00E14B79"/>
    <w:rsid w:val="00E16492"/>
    <w:rsid w:val="00E17E10"/>
    <w:rsid w:val="00E2194E"/>
    <w:rsid w:val="00E50C5D"/>
    <w:rsid w:val="00E5152D"/>
    <w:rsid w:val="00E51834"/>
    <w:rsid w:val="00E56DA6"/>
    <w:rsid w:val="00E63EED"/>
    <w:rsid w:val="00E804BB"/>
    <w:rsid w:val="00E840EE"/>
    <w:rsid w:val="00E958FF"/>
    <w:rsid w:val="00EB1D23"/>
    <w:rsid w:val="00EB4997"/>
    <w:rsid w:val="00EC6B04"/>
    <w:rsid w:val="00EC712C"/>
    <w:rsid w:val="00ED57DC"/>
    <w:rsid w:val="00ED7AF2"/>
    <w:rsid w:val="00EE4F98"/>
    <w:rsid w:val="00EE6C07"/>
    <w:rsid w:val="00EE764F"/>
    <w:rsid w:val="00EF3A35"/>
    <w:rsid w:val="00F103DD"/>
    <w:rsid w:val="00F106DA"/>
    <w:rsid w:val="00F11D37"/>
    <w:rsid w:val="00F16016"/>
    <w:rsid w:val="00F202A4"/>
    <w:rsid w:val="00F35C45"/>
    <w:rsid w:val="00F37DCF"/>
    <w:rsid w:val="00F63311"/>
    <w:rsid w:val="00F71894"/>
    <w:rsid w:val="00F73D54"/>
    <w:rsid w:val="00F760F5"/>
    <w:rsid w:val="00F80B23"/>
    <w:rsid w:val="00FD02A4"/>
    <w:rsid w:val="00FD52DE"/>
    <w:rsid w:val="00FD68A9"/>
    <w:rsid w:val="00FD792B"/>
    <w:rsid w:val="00FF65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2F8B93"/>
  <w15:docId w15:val="{9B5F63DD-E88A-4D07-BF35-1DC4F022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="Calibri"/>
        <w:sz w:val="21"/>
        <w:szCs w:val="21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24956"/>
  </w:style>
  <w:style w:type="paragraph" w:styleId="1">
    <w:name w:val="heading 1"/>
    <w:basedOn w:val="a"/>
    <w:next w:val="a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2">
    <w:name w:val="heading 2"/>
    <w:basedOn w:val="a"/>
    <w:next w:val="a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3">
    <w:name w:val="heading 3"/>
    <w:basedOn w:val="a"/>
    <w:next w:val="a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4">
    <w:name w:val="heading 4"/>
    <w:basedOn w:val="a"/>
    <w:next w:val="a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5">
    <w:name w:val="heading 5"/>
    <w:basedOn w:val="a"/>
    <w:next w:val="a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6">
    <w:name w:val="heading 6"/>
    <w:basedOn w:val="a"/>
    <w:next w:val="a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Title"/>
    <w:basedOn w:val="a"/>
    <w:next w:val="a"/>
    <w:pPr>
      <w:keepNext/>
      <w:keepLines/>
      <w:spacing w:before="480" w:after="12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3C5CF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3C5CF0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3C5CF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3C5CF0"/>
    <w:rPr>
      <w:sz w:val="18"/>
      <w:szCs w:val="18"/>
    </w:rPr>
  </w:style>
  <w:style w:type="paragraph" w:customStyle="1" w:styleId="p0">
    <w:name w:val="p0"/>
    <w:basedOn w:val="a"/>
    <w:rsid w:val="00FC6CB3"/>
    <w:pPr>
      <w:widowControl/>
    </w:pPr>
    <w:rPr>
      <w:rFonts w:eastAsia="宋体" w:cs="宋体"/>
    </w:rPr>
  </w:style>
  <w:style w:type="paragraph" w:styleId="a8">
    <w:name w:val="List Paragraph"/>
    <w:basedOn w:val="a"/>
    <w:uiPriority w:val="34"/>
    <w:qFormat/>
    <w:rsid w:val="00040C20"/>
    <w:pPr>
      <w:ind w:firstLineChars="200" w:firstLine="420"/>
    </w:pPr>
  </w:style>
  <w:style w:type="character" w:styleId="a9">
    <w:name w:val="Hyperlink"/>
    <w:basedOn w:val="a0"/>
    <w:uiPriority w:val="99"/>
    <w:unhideWhenUsed/>
    <w:rsid w:val="002C7AE1"/>
    <w:rPr>
      <w:color w:val="0000FF" w:themeColor="hyperlink"/>
      <w:u w:val="single"/>
    </w:rPr>
  </w:style>
  <w:style w:type="paragraph" w:customStyle="1" w:styleId="p15">
    <w:name w:val="p15"/>
    <w:basedOn w:val="a"/>
    <w:rsid w:val="008B061D"/>
    <w:pPr>
      <w:widowControl/>
      <w:ind w:firstLine="420"/>
    </w:pPr>
    <w:rPr>
      <w:rFonts w:eastAsia="宋体" w:cs="宋体"/>
    </w:rPr>
  </w:style>
  <w:style w:type="paragraph" w:styleId="aa">
    <w:name w:val="Balloon Text"/>
    <w:basedOn w:val="a"/>
    <w:link w:val="ab"/>
    <w:uiPriority w:val="99"/>
    <w:semiHidden/>
    <w:unhideWhenUsed/>
    <w:rsid w:val="00FA43BF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FA43BF"/>
    <w:rPr>
      <w:sz w:val="18"/>
      <w:szCs w:val="18"/>
    </w:rPr>
  </w:style>
  <w:style w:type="paragraph" w:customStyle="1" w:styleId="BasicParagraph">
    <w:name w:val="[Basic Paragraph]"/>
    <w:basedOn w:val="a"/>
    <w:uiPriority w:val="99"/>
    <w:rsid w:val="005F225A"/>
    <w:pPr>
      <w:autoSpaceDE w:val="0"/>
      <w:autoSpaceDN w:val="0"/>
      <w:adjustRightInd w:val="0"/>
      <w:spacing w:line="288" w:lineRule="auto"/>
      <w:jc w:val="left"/>
      <w:textAlignment w:val="center"/>
    </w:pPr>
    <w:rPr>
      <w:rFonts w:ascii="Times New Roman" w:hAnsi="Times New Roman" w:cs="Times New Roman"/>
      <w:color w:val="000000"/>
      <w:sz w:val="24"/>
      <w:szCs w:val="24"/>
    </w:rPr>
  </w:style>
  <w:style w:type="character" w:styleId="ac">
    <w:name w:val="annotation reference"/>
    <w:basedOn w:val="a0"/>
    <w:uiPriority w:val="99"/>
    <w:semiHidden/>
    <w:unhideWhenUsed/>
    <w:rsid w:val="00E70B23"/>
    <w:rPr>
      <w:sz w:val="21"/>
      <w:szCs w:val="21"/>
    </w:rPr>
  </w:style>
  <w:style w:type="paragraph" w:styleId="ad">
    <w:name w:val="annotation text"/>
    <w:basedOn w:val="a"/>
    <w:link w:val="ae"/>
    <w:semiHidden/>
    <w:unhideWhenUsed/>
    <w:qFormat/>
    <w:rsid w:val="00E70B23"/>
    <w:pPr>
      <w:jc w:val="left"/>
    </w:pPr>
  </w:style>
  <w:style w:type="character" w:customStyle="1" w:styleId="ae">
    <w:name w:val="批注文字 字符"/>
    <w:basedOn w:val="a0"/>
    <w:link w:val="ad"/>
    <w:semiHidden/>
    <w:qFormat/>
    <w:rsid w:val="00E70B23"/>
  </w:style>
  <w:style w:type="paragraph" w:styleId="af">
    <w:name w:val="annotation subject"/>
    <w:basedOn w:val="ad"/>
    <w:next w:val="ad"/>
    <w:link w:val="af0"/>
    <w:uiPriority w:val="99"/>
    <w:semiHidden/>
    <w:unhideWhenUsed/>
    <w:rsid w:val="00E70B23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E70B23"/>
    <w:rPr>
      <w:b/>
      <w:bCs/>
    </w:rPr>
  </w:style>
  <w:style w:type="paragraph" w:styleId="af1">
    <w:name w:val="Subtitle"/>
    <w:basedOn w:val="a"/>
    <w:next w:val="a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af2">
    <w:name w:val="Revision"/>
    <w:hidden/>
    <w:uiPriority w:val="99"/>
    <w:semiHidden/>
    <w:rsid w:val="00965EB3"/>
    <w:pPr>
      <w:widowControl/>
      <w:jc w:val="left"/>
    </w:pPr>
  </w:style>
  <w:style w:type="character" w:styleId="af3">
    <w:name w:val="Unresolved Mention"/>
    <w:basedOn w:val="a0"/>
    <w:uiPriority w:val="99"/>
    <w:semiHidden/>
    <w:unhideWhenUsed/>
    <w:rsid w:val="00965EB3"/>
    <w:rPr>
      <w:color w:val="605E5C"/>
      <w:shd w:val="clear" w:color="auto" w:fill="E1DFDD"/>
    </w:rPr>
  </w:style>
  <w:style w:type="character" w:styleId="af4">
    <w:name w:val="FollowedHyperlink"/>
    <w:basedOn w:val="a0"/>
    <w:uiPriority w:val="99"/>
    <w:semiHidden/>
    <w:unhideWhenUsed/>
    <w:rsid w:val="0054608D"/>
    <w:rPr>
      <w:color w:val="800080" w:themeColor="followedHyperlink"/>
      <w:u w:val="single"/>
    </w:rPr>
  </w:style>
  <w:style w:type="table" w:styleId="af5">
    <w:name w:val="Table Grid"/>
    <w:basedOn w:val="a1"/>
    <w:uiPriority w:val="59"/>
    <w:rsid w:val="00547F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9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5731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317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559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93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674758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David-BominWei" TargetMode="External"/><Relationship Id="rId18" Type="http://schemas.openxmlformats.org/officeDocument/2006/relationships/hyperlink" Target="https://www.biorxiv.org/content/10.1101/2021.08.11.455941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doi.org/10.1038/s41598-022-23014-1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David-BominWei/Q2QDataset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https://www.linkedin.com/in/bomin-wei-b72b03244/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WQ0BUiiiHcbE72gR2Kr0/FST4Vg==">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522</Words>
  <Characters>2977</Characters>
  <Application>Microsoft Office Word</Application>
  <DocSecurity>0</DocSecurity>
  <Lines>24</Lines>
  <Paragraphs>6</Paragraphs>
  <ScaleCrop>false</ScaleCrop>
  <Company>Microsoft</Company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ang</dc:creator>
  <cp:lastModifiedBy>Bomin Wei</cp:lastModifiedBy>
  <cp:revision>4</cp:revision>
  <cp:lastPrinted>2023-06-16T06:48:00Z</cp:lastPrinted>
  <dcterms:created xsi:type="dcterms:W3CDTF">2023-08-05T14:22:00Z</dcterms:created>
  <dcterms:modified xsi:type="dcterms:W3CDTF">2023-08-05T14:35:00Z</dcterms:modified>
</cp:coreProperties>
</file>